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3A0033" w:rsidRDefault="00FF7FDA" w:rsidP="003A0033">
      <w:pPr>
        <w:pStyle w:val="Title"/>
      </w:pPr>
      <w:r w:rsidRPr="003A0033">
        <w:t>Untitled</w:t>
      </w:r>
    </w:p>
    <w:p w14:paraId="22F34F72" w14:textId="77777777" w:rsidR="009C1BCF" w:rsidRDefault="00FF7FDA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r>
        <w:t>April 8, 2016</w:t>
      </w:r>
    </w:p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r>
        <w:t>In order to use it as a style template for an Rmd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>In the Rmd front matter, add new output arguments to format the report using the styles reference document.</w:t>
      </w: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word_document: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ference_docx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bookmarkStart w:id="0" w:name="_GoBack"/>
      <w:bookmarkEnd w:id="0"/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r>
        <w:rPr>
          <w:rStyle w:val="KeywordTok"/>
        </w:rPr>
        <w:t>browseURL</w:t>
      </w:r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C7E2E7" w14:textId="77777777" w:rsidR="003B7E46" w:rsidRDefault="003B7E46">
      <w:pPr>
        <w:spacing w:after="0"/>
      </w:pPr>
      <w:r>
        <w:separator/>
      </w:r>
    </w:p>
  </w:endnote>
  <w:endnote w:type="continuationSeparator" w:id="0">
    <w:p w14:paraId="6E9CA5F3" w14:textId="77777777" w:rsidR="003B7E46" w:rsidRDefault="003B7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26AEC2" w14:textId="77777777" w:rsidR="003B7E46" w:rsidRDefault="003B7E46">
      <w:r>
        <w:separator/>
      </w:r>
    </w:p>
  </w:footnote>
  <w:footnote w:type="continuationSeparator" w:id="0">
    <w:p w14:paraId="4B315428" w14:textId="77777777" w:rsidR="003B7E46" w:rsidRDefault="003B7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0033"/>
    <w:rsid w:val="003B7E46"/>
    <w:rsid w:val="004866FB"/>
    <w:rsid w:val="004E29B3"/>
    <w:rsid w:val="00501AAA"/>
    <w:rsid w:val="00590D07"/>
    <w:rsid w:val="00784D58"/>
    <w:rsid w:val="008D6863"/>
    <w:rsid w:val="009C1BCF"/>
    <w:rsid w:val="00B66E26"/>
    <w:rsid w:val="00B86B75"/>
    <w:rsid w:val="00BC48D5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5</cp:revision>
  <dcterms:created xsi:type="dcterms:W3CDTF">2016-04-09T03:00:00Z</dcterms:created>
  <dcterms:modified xsi:type="dcterms:W3CDTF">2016-04-09T03:13:00Z</dcterms:modified>
</cp:coreProperties>
</file>